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70B3EA" w14:textId="28E89618" w:rsidR="00C80114" w:rsidRDefault="00C80114">
      <w:r w:rsidRPr="00C80114">
        <w:rPr>
          <w:noProof/>
        </w:rPr>
        <w:drawing>
          <wp:inline distT="0" distB="0" distL="0" distR="0" wp14:anchorId="29B379AC" wp14:editId="4FEAC3E8">
            <wp:extent cx="9777730" cy="2313305"/>
            <wp:effectExtent l="0" t="0" r="0" b="0"/>
            <wp:docPr id="910909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231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"/>
        <w:gridCol w:w="2251"/>
        <w:gridCol w:w="1768"/>
        <w:gridCol w:w="2125"/>
        <w:gridCol w:w="3531"/>
        <w:gridCol w:w="3989"/>
        <w:gridCol w:w="931"/>
      </w:tblGrid>
      <w:tr w:rsidR="00E8610F" w14:paraId="3DECDE21" w14:textId="77777777" w:rsidTr="00D7643B">
        <w:tc>
          <w:tcPr>
            <w:tcW w:w="0" w:type="auto"/>
          </w:tcPr>
          <w:p w14:paraId="03213CD3" w14:textId="77777777" w:rsidR="00D7643B" w:rsidRDefault="00D7643B">
            <w:r>
              <w:rPr>
                <w:rFonts w:hint="cs"/>
                <w:cs/>
              </w:rPr>
              <w:t xml:space="preserve">ප්‍රත්‍ය </w:t>
            </w:r>
          </w:p>
          <w:p w14:paraId="4E012917" w14:textId="77777777" w:rsidR="00D7643B" w:rsidRDefault="00D7643B">
            <w:r>
              <w:rPr>
                <w:rFonts w:hint="cs"/>
                <w:cs/>
              </w:rPr>
              <w:t xml:space="preserve">කාල </w:t>
            </w:r>
          </w:p>
          <w:p w14:paraId="66ED4518" w14:textId="2D270BEC" w:rsidR="00D7643B" w:rsidRDefault="00D7643B">
            <w:r>
              <w:rPr>
                <w:rFonts w:hint="cs"/>
                <w:cs/>
              </w:rPr>
              <w:t>භේදය</w:t>
            </w:r>
          </w:p>
        </w:tc>
        <w:tc>
          <w:tcPr>
            <w:tcW w:w="0" w:type="auto"/>
          </w:tcPr>
          <w:p w14:paraId="4740BDAB" w14:textId="77777777" w:rsidR="00D7643B" w:rsidRDefault="00D7643B">
            <w:r>
              <w:rPr>
                <w:rFonts w:hint="cs"/>
                <w:cs/>
              </w:rPr>
              <w:t>ප්‍රත්‍යය</w:t>
            </w:r>
          </w:p>
          <w:p w14:paraId="3780A8DF" w14:textId="19B9346C" w:rsidR="00D7643B" w:rsidRDefault="00D7643B">
            <w:r>
              <w:rPr>
                <w:rFonts w:hint="cs"/>
                <w:cs/>
              </w:rPr>
              <w:t>ශක්තිය</w:t>
            </w:r>
          </w:p>
        </w:tc>
        <w:tc>
          <w:tcPr>
            <w:tcW w:w="0" w:type="auto"/>
          </w:tcPr>
          <w:p w14:paraId="1E44939A" w14:textId="5ABC579C" w:rsidR="00D7643B" w:rsidRDefault="00D7643B" w:rsidP="00D7643B">
            <w:r>
              <w:rPr>
                <w:rFonts w:hint="cs"/>
                <w:cs/>
              </w:rPr>
              <w:t>අනු ප්‍රත්‍යය</w:t>
            </w:r>
          </w:p>
          <w:p w14:paraId="5DDB5637" w14:textId="47DF408E" w:rsidR="00D7643B" w:rsidRDefault="00D7643B">
            <w:r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428768B4" w14:textId="0AF554C8" w:rsidR="00D7643B" w:rsidRDefault="00D7643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5FC88A5F" w14:textId="19C94F6F" w:rsidR="00D7643B" w:rsidRDefault="00D7643B">
            <w:proofErr w:type="spellStart"/>
            <w:r>
              <w:rPr>
                <w:rFonts w:hint="cs"/>
                <w:cs/>
              </w:rPr>
              <w:t>ප්‍රත්‍යයෝත්පන්න</w:t>
            </w:r>
            <w:proofErr w:type="spellEnd"/>
          </w:p>
        </w:tc>
        <w:tc>
          <w:tcPr>
            <w:tcW w:w="0" w:type="auto"/>
          </w:tcPr>
          <w:p w14:paraId="2B713535" w14:textId="118B6353" w:rsidR="00D7643B" w:rsidRDefault="006B55C0">
            <w:proofErr w:type="spellStart"/>
            <w:r>
              <w:rPr>
                <w:rFonts w:hint="cs"/>
                <w:cs/>
              </w:rPr>
              <w:t>ප්‍රත්‍යනික</w:t>
            </w:r>
            <w:proofErr w:type="spellEnd"/>
          </w:p>
        </w:tc>
        <w:tc>
          <w:tcPr>
            <w:tcW w:w="0" w:type="auto"/>
          </w:tcPr>
          <w:p w14:paraId="3112EBCD" w14:textId="5BE30201" w:rsidR="00D7643B" w:rsidRDefault="0096366E">
            <w:r>
              <w:rPr>
                <w:rFonts w:hint="cs"/>
                <w:cs/>
              </w:rPr>
              <w:t xml:space="preserve">ප්‍රත්‍යය වර්ගය </w:t>
            </w:r>
          </w:p>
        </w:tc>
      </w:tr>
      <w:tr w:rsidR="00E8610F" w14:paraId="22CCB9AD" w14:textId="77777777" w:rsidTr="00D7643B">
        <w:tc>
          <w:tcPr>
            <w:tcW w:w="0" w:type="auto"/>
          </w:tcPr>
          <w:p w14:paraId="43127CD8" w14:textId="77777777" w:rsidR="00D7643B" w:rsidRDefault="00D7643B"/>
        </w:tc>
        <w:tc>
          <w:tcPr>
            <w:tcW w:w="0" w:type="auto"/>
          </w:tcPr>
          <w:p w14:paraId="374C30AD" w14:textId="4E67466E" w:rsidR="00D7643B" w:rsidRDefault="006B55C0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හෙතු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0F43E42" w14:textId="54E78F10" w:rsidR="00D7643B" w:rsidRDefault="00792A06">
            <w:proofErr w:type="spellStart"/>
            <w:r>
              <w:rPr>
                <w:rFonts w:hint="cs"/>
                <w:cs/>
              </w:rPr>
              <w:t>හෙතු</w:t>
            </w:r>
            <w:proofErr w:type="spellEnd"/>
            <w:r>
              <w:t xml:space="preserve"> </w:t>
            </w:r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505228C" w14:textId="4559DC71" w:rsidR="00D7643B" w:rsidRDefault="00D739BE">
            <w:r>
              <w:rPr>
                <w:rFonts w:hint="cs"/>
                <w:cs/>
              </w:rPr>
              <w:t xml:space="preserve">ලෝභය, ද්වේශය, මෝහය, </w:t>
            </w:r>
            <w:proofErr w:type="spellStart"/>
            <w:r>
              <w:rPr>
                <w:rFonts w:hint="cs"/>
                <w:cs/>
              </w:rPr>
              <w:t>අලෝභය</w:t>
            </w:r>
            <w:proofErr w:type="spellEnd"/>
            <w:r>
              <w:rPr>
                <w:rFonts w:hint="cs"/>
                <w:cs/>
              </w:rPr>
              <w:t xml:space="preserve">, </w:t>
            </w:r>
            <w:proofErr w:type="spellStart"/>
            <w:r>
              <w:rPr>
                <w:rFonts w:hint="cs"/>
                <w:cs/>
              </w:rPr>
              <w:t>අද්වේශය</w:t>
            </w:r>
            <w:proofErr w:type="spellEnd"/>
            <w:r>
              <w:rPr>
                <w:rFonts w:hint="cs"/>
                <w:cs/>
              </w:rPr>
              <w:t xml:space="preserve">, </w:t>
            </w:r>
            <w:proofErr w:type="spellStart"/>
            <w:r>
              <w:rPr>
                <w:rFonts w:hint="cs"/>
                <w:cs/>
              </w:rPr>
              <w:t>අමෝහය</w:t>
            </w:r>
            <w:proofErr w:type="spellEnd"/>
          </w:p>
        </w:tc>
        <w:tc>
          <w:tcPr>
            <w:tcW w:w="0" w:type="auto"/>
          </w:tcPr>
          <w:p w14:paraId="06878427" w14:textId="18623F46" w:rsidR="00320760" w:rsidRDefault="00320760" w:rsidP="00320760">
            <w:pPr>
              <w:rPr>
                <w:rFonts w:cs="Iskoola Pota"/>
              </w:rPr>
            </w:pPr>
            <w:proofErr w:type="spellStart"/>
            <w:r>
              <w:rPr>
                <w:rFonts w:hint="cs"/>
                <w:cs/>
              </w:rPr>
              <w:t>සහේතුක</w:t>
            </w:r>
            <w:proofErr w:type="spellEnd"/>
            <w:r>
              <w:rPr>
                <w:rFonts w:hint="cs"/>
                <w:cs/>
              </w:rPr>
              <w:t xml:space="preserve"> සිත් 7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මෝහ මූල චිත්ත </w:t>
            </w:r>
            <w:proofErr w:type="spellStart"/>
            <w:r w:rsidR="00E8610F">
              <w:rPr>
                <w:rFonts w:hint="cs"/>
                <w:cs/>
              </w:rPr>
              <w:t>ද්විත්වයේ</w:t>
            </w:r>
            <w:proofErr w:type="spellEnd"/>
            <w:r>
              <w:rPr>
                <w:rFonts w:hint="cs"/>
                <w:cs/>
              </w:rPr>
              <w:t xml:space="preserve"> මෝහ</w:t>
            </w:r>
            <w:r w:rsidR="00E8610F">
              <w:rPr>
                <w:rFonts w:hint="cs"/>
                <w:cs/>
              </w:rPr>
              <w:t>ය</w:t>
            </w:r>
            <w:r>
              <w:rPr>
                <w:rFonts w:hint="cs"/>
                <w:cs/>
              </w:rPr>
              <w:t xml:space="preserve"> වර්ජිත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,  </w:t>
            </w:r>
            <w:proofErr w:type="spellStart"/>
            <w:r>
              <w:rPr>
                <w:rFonts w:cs="Iskoola Pota" w:hint="cs"/>
                <w:cs/>
              </w:rPr>
              <w:t>සහේතුක</w:t>
            </w:r>
            <w:proofErr w:type="spellEnd"/>
            <w:r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cs="Iskoola Pota" w:hint="cs"/>
                <w:cs/>
              </w:rPr>
              <w:t>චිත්තජ</w:t>
            </w:r>
            <w:proofErr w:type="spellEnd"/>
            <w:r>
              <w:rPr>
                <w:rFonts w:cs="Iskoola Pota" w:hint="cs"/>
                <w:cs/>
              </w:rPr>
              <w:t xml:space="preserve"> රූප, </w:t>
            </w:r>
            <w:proofErr w:type="spellStart"/>
            <w:r>
              <w:rPr>
                <w:rFonts w:cs="Iskoola Pota" w:hint="cs"/>
                <w:cs/>
              </w:rPr>
              <w:t>සහේතුක</w:t>
            </w:r>
            <w:proofErr w:type="spellEnd"/>
            <w:r>
              <w:rPr>
                <w:rFonts w:cs="Iskoola Pota" w:hint="cs"/>
                <w:cs/>
              </w:rPr>
              <w:t xml:space="preserve"> </w:t>
            </w:r>
            <w:r w:rsidR="00E478DA">
              <w:rPr>
                <w:rFonts w:hint="cs"/>
                <w:cs/>
              </w:rPr>
              <w:t xml:space="preserve">ප්‍රතිසන්ධී </w:t>
            </w:r>
            <w:proofErr w:type="spellStart"/>
            <w:r w:rsidR="00E478DA"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cs="Iskoola Pota" w:hint="cs"/>
                <w:cs/>
              </w:rPr>
              <w:t xml:space="preserve"> රූප</w:t>
            </w:r>
            <w:r w:rsidR="00E478DA">
              <w:rPr>
                <w:rFonts w:cs="Iskoola Pota" w:hint="cs"/>
                <w:cs/>
              </w:rPr>
              <w:t xml:space="preserve"> </w:t>
            </w:r>
          </w:p>
          <w:p w14:paraId="210B3406" w14:textId="17E58F62" w:rsidR="00D7643B" w:rsidRDefault="00D7643B">
            <w:pPr>
              <w:rPr>
                <w:cs/>
              </w:rPr>
            </w:pPr>
          </w:p>
        </w:tc>
        <w:tc>
          <w:tcPr>
            <w:tcW w:w="0" w:type="auto"/>
          </w:tcPr>
          <w:p w14:paraId="45D77D05" w14:textId="35552F05" w:rsidR="00D7643B" w:rsidRDefault="00D739BE">
            <w:proofErr w:type="spellStart"/>
            <w:r>
              <w:rPr>
                <w:rFonts w:hint="cs"/>
                <w:cs/>
              </w:rPr>
              <w:t>අ</w:t>
            </w:r>
            <w:r w:rsidR="00A54B38">
              <w:rPr>
                <w:rFonts w:hint="cs"/>
                <w:cs/>
              </w:rPr>
              <w:t>හේතුක</w:t>
            </w:r>
            <w:proofErr w:type="spellEnd"/>
            <w:r w:rsidR="00A54B38">
              <w:rPr>
                <w:rFonts w:hint="cs"/>
                <w:cs/>
              </w:rPr>
              <w:t xml:space="preserve"> සිත් 1</w:t>
            </w:r>
            <w:r>
              <w:rPr>
                <w:rFonts w:hint="cs"/>
                <w:cs/>
              </w:rPr>
              <w:t>8</w:t>
            </w:r>
            <w:r w:rsidR="00A54B38">
              <w:rPr>
                <w:rFonts w:hint="cs"/>
              </w:rPr>
              <w:t>,</w:t>
            </w:r>
            <w:r w:rsidR="00A54B38">
              <w:rPr>
                <w:rFonts w:hint="cs"/>
                <w:cs/>
              </w:rPr>
              <w:t xml:space="preserve"> </w:t>
            </w:r>
            <w:r w:rsidR="00CA3257">
              <w:rPr>
                <w:rFonts w:hint="cs"/>
                <w:cs/>
              </w:rPr>
              <w:t xml:space="preserve">ඡන්දය වර්ජිත </w:t>
            </w:r>
            <w:proofErr w:type="spellStart"/>
            <w:r w:rsidR="00CA3257">
              <w:rPr>
                <w:rFonts w:hint="cs"/>
                <w:cs/>
              </w:rPr>
              <w:t>අන්‍යසමාන</w:t>
            </w:r>
            <w:proofErr w:type="spellEnd"/>
            <w:r w:rsidR="00CA3257">
              <w:rPr>
                <w:rFonts w:hint="cs"/>
                <w:cs/>
              </w:rPr>
              <w:t xml:space="preserve"> </w:t>
            </w:r>
            <w:r w:rsidR="00CA3257" w:rsidRPr="001807B3">
              <w:rPr>
                <w:rFonts w:cs="Iskoola Pota"/>
                <w:cs/>
              </w:rPr>
              <w:t>චෛතසික</w:t>
            </w:r>
            <w:r w:rsidR="00CA3257">
              <w:rPr>
                <w:rFonts w:cs="Iskoola Pota" w:hint="cs"/>
                <w:cs/>
              </w:rPr>
              <w:t xml:space="preserve"> 12, </w:t>
            </w:r>
            <w:r w:rsidR="00CA3257">
              <w:rPr>
                <w:rFonts w:hint="cs"/>
                <w:cs/>
              </w:rPr>
              <w:t xml:space="preserve"> </w:t>
            </w:r>
            <w:proofErr w:type="spellStart"/>
            <w:r w:rsidR="00CA3257">
              <w:rPr>
                <w:rFonts w:hint="cs"/>
                <w:cs/>
              </w:rPr>
              <w:t>අහේතුක</w:t>
            </w:r>
            <w:proofErr w:type="spellEnd"/>
            <w:r w:rsidR="00CA3257">
              <w:rPr>
                <w:rFonts w:hint="cs"/>
                <w:cs/>
              </w:rPr>
              <w:t xml:space="preserve"> </w:t>
            </w:r>
            <w:proofErr w:type="spellStart"/>
            <w:r w:rsidR="00CA3257">
              <w:rPr>
                <w:rFonts w:hint="cs"/>
                <w:cs/>
              </w:rPr>
              <w:t>චිත්තජ</w:t>
            </w:r>
            <w:proofErr w:type="spellEnd"/>
            <w:r w:rsidR="00CA3257">
              <w:rPr>
                <w:rFonts w:hint="cs"/>
                <w:cs/>
              </w:rPr>
              <w:t xml:space="preserve"> රූප</w:t>
            </w:r>
            <w:r w:rsidR="00E8610F">
              <w:rPr>
                <w:rFonts w:hint="cs"/>
                <w:cs/>
              </w:rPr>
              <w:t xml:space="preserve">, </w:t>
            </w:r>
            <w:proofErr w:type="spellStart"/>
            <w:r w:rsidR="00E8610F">
              <w:rPr>
                <w:rFonts w:hint="cs"/>
                <w:cs/>
              </w:rPr>
              <w:t>අහේතුක</w:t>
            </w:r>
            <w:proofErr w:type="spellEnd"/>
            <w:r w:rsidR="00E8610F">
              <w:rPr>
                <w:rFonts w:hint="cs"/>
                <w:cs/>
              </w:rPr>
              <w:t xml:space="preserve"> ප්‍රතිසන්ධී රූප, බාහිර රූප, </w:t>
            </w:r>
            <w:proofErr w:type="spellStart"/>
            <w:r w:rsidR="00E8610F">
              <w:rPr>
                <w:rFonts w:hint="cs"/>
                <w:cs/>
              </w:rPr>
              <w:t>ආහාරජ</w:t>
            </w:r>
            <w:proofErr w:type="spellEnd"/>
            <w:r w:rsidR="00E8610F">
              <w:rPr>
                <w:rFonts w:hint="cs"/>
                <w:cs/>
              </w:rPr>
              <w:t xml:space="preserve"> රූප, </w:t>
            </w:r>
            <w:proofErr w:type="spellStart"/>
            <w:r w:rsidR="00E8610F">
              <w:rPr>
                <w:rFonts w:hint="cs"/>
                <w:cs/>
              </w:rPr>
              <w:t>ඍතුජ</w:t>
            </w:r>
            <w:proofErr w:type="spellEnd"/>
            <w:r w:rsidR="00E8610F">
              <w:rPr>
                <w:rFonts w:hint="cs"/>
                <w:cs/>
              </w:rPr>
              <w:t xml:space="preserve"> රූප, </w:t>
            </w:r>
            <w:proofErr w:type="spellStart"/>
            <w:r w:rsidR="00E8610F">
              <w:rPr>
                <w:rFonts w:hint="cs"/>
                <w:cs/>
              </w:rPr>
              <w:t>අසංඥ</w:t>
            </w:r>
            <w:proofErr w:type="spellEnd"/>
            <w:r w:rsidR="00E8610F">
              <w:rPr>
                <w:rFonts w:hint="cs"/>
                <w:cs/>
              </w:rPr>
              <w:t xml:space="preserve"> සත්ව </w:t>
            </w:r>
            <w:proofErr w:type="spellStart"/>
            <w:r w:rsidR="00E8610F">
              <w:rPr>
                <w:rFonts w:hint="cs"/>
                <w:cs/>
              </w:rPr>
              <w:t>කර්මජ</w:t>
            </w:r>
            <w:proofErr w:type="spellEnd"/>
            <w:r w:rsidR="00E8610F">
              <w:rPr>
                <w:rFonts w:hint="cs"/>
                <w:cs/>
              </w:rPr>
              <w:t xml:space="preserve"> රූප, ප්‍රවෘත්ති </w:t>
            </w:r>
            <w:proofErr w:type="spellStart"/>
            <w:r w:rsidR="00E8610F">
              <w:rPr>
                <w:rFonts w:hint="cs"/>
                <w:cs/>
              </w:rPr>
              <w:t>කර්මජ</w:t>
            </w:r>
            <w:proofErr w:type="spellEnd"/>
            <w:r w:rsidR="00E8610F">
              <w:rPr>
                <w:rFonts w:hint="cs"/>
                <w:cs/>
              </w:rPr>
              <w:t xml:space="preserve"> රූප</w:t>
            </w:r>
          </w:p>
        </w:tc>
        <w:tc>
          <w:tcPr>
            <w:tcW w:w="0" w:type="auto"/>
          </w:tcPr>
          <w:p w14:paraId="76E3F8CD" w14:textId="77777777" w:rsidR="00D7643B" w:rsidRDefault="00D7643B"/>
        </w:tc>
      </w:tr>
      <w:tr w:rsidR="00E8610F" w14:paraId="68AF2508" w14:textId="77777777" w:rsidTr="00D7643B">
        <w:tc>
          <w:tcPr>
            <w:tcW w:w="0" w:type="auto"/>
          </w:tcPr>
          <w:p w14:paraId="22FBD63A" w14:textId="77777777" w:rsidR="00D7643B" w:rsidRDefault="00D7643B"/>
        </w:tc>
        <w:tc>
          <w:tcPr>
            <w:tcW w:w="0" w:type="auto"/>
          </w:tcPr>
          <w:p w14:paraId="32562146" w14:textId="484CF04D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ආරම්මණ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2D4748BB" w14:textId="7AD53EC3" w:rsidR="00D7643B" w:rsidRDefault="00792A06">
            <w:r>
              <w:rPr>
                <w:rFonts w:hint="cs"/>
                <w:cs/>
              </w:rPr>
              <w:t>ආරම්මණ ප්‍රත්‍යය</w:t>
            </w:r>
          </w:p>
        </w:tc>
        <w:tc>
          <w:tcPr>
            <w:tcW w:w="0" w:type="auto"/>
          </w:tcPr>
          <w:p w14:paraId="5D9233E4" w14:textId="62816F06" w:rsidR="001807B3" w:rsidRDefault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</w:t>
            </w:r>
            <w:r w:rsidR="00A54B38">
              <w:rPr>
                <w:rFonts w:hint="cs"/>
                <w:cs/>
              </w:rPr>
              <w:t>9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, </w:t>
            </w:r>
          </w:p>
          <w:p w14:paraId="22BE00A8" w14:textId="708947BE" w:rsidR="00D7643B" w:rsidRDefault="001807B3">
            <w:pPr>
              <w:rPr>
                <w:cs/>
              </w:rPr>
            </w:pPr>
            <w:r>
              <w:rPr>
                <w:rFonts w:cs="Iskoola Pota" w:hint="cs"/>
                <w:cs/>
              </w:rPr>
              <w:t>රූප 28</w:t>
            </w:r>
            <w:r>
              <w:rPr>
                <w:rFonts w:cs="Iskoola Pota" w:hint="cs"/>
              </w:rPr>
              <w:t>,</w:t>
            </w:r>
            <w:r>
              <w:rPr>
                <w:rFonts w:cs="Iskoola Pota" w:hint="cs"/>
                <w:cs/>
              </w:rPr>
              <w:t xml:space="preserve"> නිර්වාණය, ප්‍රඥප්ති</w:t>
            </w:r>
          </w:p>
        </w:tc>
        <w:tc>
          <w:tcPr>
            <w:tcW w:w="0" w:type="auto"/>
          </w:tcPr>
          <w:p w14:paraId="026DFE6D" w14:textId="60DA7456" w:rsidR="001807B3" w:rsidRDefault="001807B3" w:rsidP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</w:t>
            </w:r>
          </w:p>
          <w:p w14:paraId="6E2BF4E3" w14:textId="77777777" w:rsidR="00D7643B" w:rsidRDefault="00D7643B"/>
        </w:tc>
        <w:tc>
          <w:tcPr>
            <w:tcW w:w="0" w:type="auto"/>
          </w:tcPr>
          <w:p w14:paraId="72139EB3" w14:textId="77777777" w:rsidR="007C34C8" w:rsidRDefault="001807B3">
            <w:proofErr w:type="spellStart"/>
            <w:r>
              <w:rPr>
                <w:rFonts w:hint="cs"/>
                <w:cs/>
              </w:rPr>
              <w:t>චිත්තජ</w:t>
            </w:r>
            <w:proofErr w:type="spellEnd"/>
            <w:r>
              <w:rPr>
                <w:rFonts w:hint="cs"/>
                <w:cs/>
              </w:rPr>
              <w:t xml:space="preserve"> රූප, ප්‍රතිසන්ධී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</w:p>
          <w:p w14:paraId="4E151EF9" w14:textId="698BB9E4" w:rsidR="007C34C8" w:rsidRDefault="001807B3">
            <w:r>
              <w:rPr>
                <w:rFonts w:hint="cs"/>
                <w:cs/>
              </w:rPr>
              <w:t xml:space="preserve">බාහිර රූප, </w:t>
            </w:r>
            <w:proofErr w:type="spellStart"/>
            <w:r>
              <w:rPr>
                <w:rFonts w:hint="cs"/>
                <w:cs/>
              </w:rPr>
              <w:t>ආහාර</w:t>
            </w:r>
            <w:r w:rsidR="00E8610F">
              <w:rPr>
                <w:rFonts w:hint="cs"/>
                <w:cs/>
              </w:rPr>
              <w:t>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  <w:proofErr w:type="spellStart"/>
            <w:r w:rsidR="007C34C8">
              <w:rPr>
                <w:rFonts w:hint="cs"/>
                <w:cs/>
              </w:rPr>
              <w:t>ඍතුජ</w:t>
            </w:r>
            <w:proofErr w:type="spellEnd"/>
            <w:r w:rsidR="007C34C8">
              <w:rPr>
                <w:rFonts w:hint="cs"/>
                <w:cs/>
              </w:rPr>
              <w:t xml:space="preserve"> රූප, </w:t>
            </w:r>
          </w:p>
          <w:p w14:paraId="3955E21B" w14:textId="77777777" w:rsidR="007C34C8" w:rsidRDefault="007C34C8">
            <w:proofErr w:type="spellStart"/>
            <w:r>
              <w:rPr>
                <w:rFonts w:hint="cs"/>
                <w:cs/>
              </w:rPr>
              <w:t>අසංඥ</w:t>
            </w:r>
            <w:proofErr w:type="spellEnd"/>
            <w:r>
              <w:rPr>
                <w:rFonts w:hint="cs"/>
                <w:cs/>
              </w:rPr>
              <w:t xml:space="preserve"> සත්ව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</w:p>
          <w:p w14:paraId="275E89B9" w14:textId="1B5224AE" w:rsidR="00D7643B" w:rsidRDefault="007C34C8">
            <w:r>
              <w:rPr>
                <w:rFonts w:hint="cs"/>
                <w:cs/>
              </w:rPr>
              <w:t xml:space="preserve">ප්‍රවෘත්ති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</w:t>
            </w:r>
            <w:r w:rsidR="001807B3"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70D64F5A" w14:textId="77777777" w:rsidR="00D7643B" w:rsidRDefault="00D7643B"/>
        </w:tc>
      </w:tr>
      <w:tr w:rsidR="00E8610F" w14:paraId="5F1EE4F9" w14:textId="77777777" w:rsidTr="00792A06">
        <w:tc>
          <w:tcPr>
            <w:tcW w:w="0" w:type="auto"/>
          </w:tcPr>
          <w:p w14:paraId="222C8F21" w14:textId="77777777" w:rsidR="00792A06" w:rsidRDefault="00792A06"/>
        </w:tc>
        <w:tc>
          <w:tcPr>
            <w:tcW w:w="0" w:type="auto"/>
            <w:vMerge w:val="restart"/>
            <w:vAlign w:val="center"/>
          </w:tcPr>
          <w:p w14:paraId="227BBC0F" w14:textId="338621E8" w:rsidR="00792A06" w:rsidRDefault="00792A06" w:rsidP="00792A06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අධිපති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FEA4178" w14:textId="14C4EEE1" w:rsidR="00792A06" w:rsidRDefault="00926330">
            <w:proofErr w:type="spellStart"/>
            <w:r>
              <w:rPr>
                <w:rFonts w:hint="cs"/>
                <w:cs/>
              </w:rPr>
              <w:t>ආරම්මණාධිපති</w:t>
            </w:r>
            <w:proofErr w:type="spellEnd"/>
            <w:r>
              <w:rPr>
                <w:rFonts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C4EC9D6" w14:textId="77777777" w:rsidR="00917673" w:rsidRDefault="00917673" w:rsidP="00917673">
            <w:r>
              <w:rPr>
                <w:rFonts w:cs="Iskoola Pota"/>
                <w:cs/>
              </w:rPr>
              <w:t xml:space="preserve">ගරු කළ යුතු වූ වර්තමාන වූ ද අතීත වූ ද අනාගත වූ ද ඉෂ්ට නිෂ්පන්න </w:t>
            </w:r>
          </w:p>
          <w:p w14:paraId="51F784BD" w14:textId="3A2F423C" w:rsidR="00792A06" w:rsidRDefault="00917673" w:rsidP="00917673">
            <w:pPr>
              <w:rPr>
                <w:rFonts w:cs="Iskoola Pota"/>
                <w:cs/>
              </w:rPr>
            </w:pPr>
            <w:r>
              <w:rPr>
                <w:rFonts w:cs="Iskoola Pota"/>
                <w:cs/>
              </w:rPr>
              <w:t xml:space="preserve">රූප </w:t>
            </w:r>
            <w:r>
              <w:t xml:space="preserve">18, </w:t>
            </w:r>
            <w:proofErr w:type="spellStart"/>
            <w:r>
              <w:rPr>
                <w:rFonts w:cs="Iskoola Pota"/>
                <w:cs/>
              </w:rPr>
              <w:t>ද්වෙෂමූල</w:t>
            </w:r>
            <w:proofErr w:type="spellEnd"/>
            <w:r w:rsidR="00C80114">
              <w:rPr>
                <w:rFonts w:cs="Iskoola Pota"/>
              </w:rPr>
              <w:t xml:space="preserve"> </w:t>
            </w:r>
            <w:proofErr w:type="spellStart"/>
            <w:r w:rsidR="008B12D1">
              <w:rPr>
                <w:rFonts w:cs="Iskoola Pota" w:hint="cs"/>
                <w:cs/>
              </w:rPr>
              <w:t>මෝහමුල</w:t>
            </w:r>
            <w:proofErr w:type="spellEnd"/>
            <w:r w:rsidR="008B12D1">
              <w:rPr>
                <w:rFonts w:cs="Iskoola Pota" w:hint="cs"/>
                <w:cs/>
              </w:rPr>
              <w:t xml:space="preserve"> </w:t>
            </w:r>
            <w:proofErr w:type="spellStart"/>
            <w:r w:rsidR="00C80114">
              <w:rPr>
                <w:rFonts w:cs="Iskoola Pota" w:hint="cs"/>
                <w:cs/>
              </w:rPr>
              <w:t>දුක්ඛ</w:t>
            </w:r>
            <w:proofErr w:type="spellEnd"/>
            <w:r w:rsidR="00C80114">
              <w:rPr>
                <w:rFonts w:cs="Iskoola Pota" w:hint="cs"/>
                <w:cs/>
              </w:rPr>
              <w:t xml:space="preserve"> සහගත කාය විඥාන වර්ජිත සිත් 71,</w:t>
            </w:r>
            <w:r w:rsidR="008B12D1">
              <w:rPr>
                <w:rFonts w:cs="Iskoola Pota"/>
              </w:rPr>
              <w:t xml:space="preserve"> </w:t>
            </w:r>
          </w:p>
          <w:p w14:paraId="2C688D9E" w14:textId="77777777" w:rsidR="00C80114" w:rsidRDefault="00C80114" w:rsidP="00917673">
            <w:pPr>
              <w:rPr>
                <w:rFonts w:cs="Iskoola Pota"/>
              </w:rPr>
            </w:pPr>
          </w:p>
          <w:p w14:paraId="20CEE14A" w14:textId="77777777" w:rsidR="00C80114" w:rsidRDefault="00C80114" w:rsidP="00917673">
            <w:pPr>
              <w:rPr>
                <w:rFonts w:cs="Iskoola Pota"/>
              </w:rPr>
            </w:pPr>
          </w:p>
          <w:p w14:paraId="58DE975F" w14:textId="45A1D83B" w:rsidR="00C80114" w:rsidRDefault="00C80114" w:rsidP="00917673"/>
        </w:tc>
        <w:tc>
          <w:tcPr>
            <w:tcW w:w="0" w:type="auto"/>
          </w:tcPr>
          <w:p w14:paraId="6E61FE3C" w14:textId="77777777" w:rsidR="00792A06" w:rsidRDefault="00792A06"/>
        </w:tc>
        <w:tc>
          <w:tcPr>
            <w:tcW w:w="0" w:type="auto"/>
          </w:tcPr>
          <w:p w14:paraId="40634520" w14:textId="77777777" w:rsidR="00792A06" w:rsidRDefault="00792A06"/>
        </w:tc>
        <w:tc>
          <w:tcPr>
            <w:tcW w:w="0" w:type="auto"/>
          </w:tcPr>
          <w:p w14:paraId="3B5FA3E2" w14:textId="77777777" w:rsidR="00792A06" w:rsidRDefault="00792A06"/>
        </w:tc>
      </w:tr>
      <w:tr w:rsidR="00E8610F" w14:paraId="02920953" w14:textId="77777777" w:rsidTr="00D7643B">
        <w:tc>
          <w:tcPr>
            <w:tcW w:w="0" w:type="auto"/>
          </w:tcPr>
          <w:p w14:paraId="0E8523FE" w14:textId="77777777" w:rsidR="00792A06" w:rsidRDefault="00792A06"/>
        </w:tc>
        <w:tc>
          <w:tcPr>
            <w:tcW w:w="0" w:type="auto"/>
            <w:vMerge/>
          </w:tcPr>
          <w:p w14:paraId="24C27CD9" w14:textId="77777777" w:rsidR="00792A06" w:rsidRDefault="00792A06" w:rsidP="00792A06">
            <w:pPr>
              <w:rPr>
                <w:cs/>
              </w:rPr>
            </w:pPr>
          </w:p>
        </w:tc>
        <w:tc>
          <w:tcPr>
            <w:tcW w:w="0" w:type="auto"/>
          </w:tcPr>
          <w:p w14:paraId="543C65CD" w14:textId="3E73F0C3" w:rsidR="00792A06" w:rsidRDefault="00926330">
            <w:pPr>
              <w:rPr>
                <w:cs/>
              </w:rPr>
            </w:pPr>
            <w:proofErr w:type="spellStart"/>
            <w:r>
              <w:rPr>
                <w:rFonts w:hint="cs"/>
                <w:cs/>
              </w:rPr>
              <w:t>සහාජාතාධිපති</w:t>
            </w:r>
            <w:proofErr w:type="spellEnd"/>
            <w:r>
              <w:rPr>
                <w:rFonts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2C1A4290" w14:textId="77777777" w:rsidR="00792A06" w:rsidRDefault="00792A06"/>
        </w:tc>
        <w:tc>
          <w:tcPr>
            <w:tcW w:w="0" w:type="auto"/>
          </w:tcPr>
          <w:p w14:paraId="06786708" w14:textId="77777777" w:rsidR="00792A06" w:rsidRDefault="00792A06"/>
        </w:tc>
        <w:tc>
          <w:tcPr>
            <w:tcW w:w="0" w:type="auto"/>
          </w:tcPr>
          <w:p w14:paraId="541553C7" w14:textId="77777777" w:rsidR="00792A06" w:rsidRDefault="00792A06"/>
        </w:tc>
        <w:tc>
          <w:tcPr>
            <w:tcW w:w="0" w:type="auto"/>
          </w:tcPr>
          <w:p w14:paraId="513BEA22" w14:textId="77777777" w:rsidR="00792A06" w:rsidRDefault="00792A06"/>
        </w:tc>
      </w:tr>
      <w:tr w:rsidR="00E8610F" w14:paraId="729FFEE0" w14:textId="77777777" w:rsidTr="00D7643B">
        <w:tc>
          <w:tcPr>
            <w:tcW w:w="0" w:type="auto"/>
          </w:tcPr>
          <w:p w14:paraId="3F43166C" w14:textId="77777777" w:rsidR="00D7643B" w:rsidRDefault="00D7643B"/>
        </w:tc>
        <w:tc>
          <w:tcPr>
            <w:tcW w:w="0" w:type="auto"/>
          </w:tcPr>
          <w:p w14:paraId="0BC011A4" w14:textId="7282629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අනන්තර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2718356" w14:textId="6947757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7C87460" w14:textId="77777777" w:rsidR="00D7643B" w:rsidRDefault="00D7643B"/>
        </w:tc>
        <w:tc>
          <w:tcPr>
            <w:tcW w:w="0" w:type="auto"/>
          </w:tcPr>
          <w:p w14:paraId="20256390" w14:textId="77777777" w:rsidR="00D7643B" w:rsidRDefault="00D7643B"/>
        </w:tc>
        <w:tc>
          <w:tcPr>
            <w:tcW w:w="0" w:type="auto"/>
          </w:tcPr>
          <w:p w14:paraId="5569593D" w14:textId="77777777" w:rsidR="00D7643B" w:rsidRDefault="00D7643B"/>
        </w:tc>
        <w:tc>
          <w:tcPr>
            <w:tcW w:w="0" w:type="auto"/>
          </w:tcPr>
          <w:p w14:paraId="45914F67" w14:textId="77777777" w:rsidR="00D7643B" w:rsidRDefault="00D7643B"/>
        </w:tc>
      </w:tr>
      <w:tr w:rsidR="00E8610F" w14:paraId="4AA087EB" w14:textId="77777777" w:rsidTr="00D7643B">
        <w:tc>
          <w:tcPr>
            <w:tcW w:w="0" w:type="auto"/>
          </w:tcPr>
          <w:p w14:paraId="7F01DD1E" w14:textId="77777777" w:rsidR="00D7643B" w:rsidRDefault="00D7643B"/>
        </w:tc>
        <w:tc>
          <w:tcPr>
            <w:tcW w:w="0" w:type="auto"/>
          </w:tcPr>
          <w:p w14:paraId="058CD0F2" w14:textId="698021E2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සමනන්තර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6388FEF" w14:textId="7571F9BF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2F68A42" w14:textId="77777777" w:rsidR="00D7643B" w:rsidRDefault="00D7643B"/>
        </w:tc>
        <w:tc>
          <w:tcPr>
            <w:tcW w:w="0" w:type="auto"/>
          </w:tcPr>
          <w:p w14:paraId="0722D5EE" w14:textId="77777777" w:rsidR="00D7643B" w:rsidRDefault="00D7643B"/>
        </w:tc>
        <w:tc>
          <w:tcPr>
            <w:tcW w:w="0" w:type="auto"/>
          </w:tcPr>
          <w:p w14:paraId="5E75B7AB" w14:textId="77777777" w:rsidR="00D7643B" w:rsidRDefault="00D7643B"/>
        </w:tc>
        <w:tc>
          <w:tcPr>
            <w:tcW w:w="0" w:type="auto"/>
          </w:tcPr>
          <w:p w14:paraId="6513FB67" w14:textId="77777777" w:rsidR="00D7643B" w:rsidRDefault="00D7643B"/>
        </w:tc>
      </w:tr>
      <w:tr w:rsidR="00E8610F" w14:paraId="79D8890B" w14:textId="77777777" w:rsidTr="00D7643B">
        <w:tc>
          <w:tcPr>
            <w:tcW w:w="0" w:type="auto"/>
          </w:tcPr>
          <w:p w14:paraId="0B8B129F" w14:textId="77777777" w:rsidR="00D7643B" w:rsidRDefault="00D7643B"/>
        </w:tc>
        <w:tc>
          <w:tcPr>
            <w:tcW w:w="0" w:type="auto"/>
          </w:tcPr>
          <w:p w14:paraId="715625D7" w14:textId="7B04A84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සහාජාත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0F69F45" w14:textId="3086FD70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048DEC6" w14:textId="77777777" w:rsidR="00D7643B" w:rsidRDefault="00D7643B"/>
        </w:tc>
        <w:tc>
          <w:tcPr>
            <w:tcW w:w="0" w:type="auto"/>
          </w:tcPr>
          <w:p w14:paraId="6697416C" w14:textId="77777777" w:rsidR="00D7643B" w:rsidRDefault="00D7643B"/>
        </w:tc>
        <w:tc>
          <w:tcPr>
            <w:tcW w:w="0" w:type="auto"/>
          </w:tcPr>
          <w:p w14:paraId="53B5B0DD" w14:textId="77777777" w:rsidR="00D7643B" w:rsidRDefault="00D7643B"/>
        </w:tc>
        <w:tc>
          <w:tcPr>
            <w:tcW w:w="0" w:type="auto"/>
          </w:tcPr>
          <w:p w14:paraId="7C4EE5F3" w14:textId="77777777" w:rsidR="00D7643B" w:rsidRDefault="00D7643B"/>
        </w:tc>
      </w:tr>
      <w:tr w:rsidR="00E8610F" w14:paraId="14F935E0" w14:textId="77777777" w:rsidTr="00D7643B">
        <w:tc>
          <w:tcPr>
            <w:tcW w:w="0" w:type="auto"/>
          </w:tcPr>
          <w:p w14:paraId="030E6F40" w14:textId="77777777" w:rsidR="00D7643B" w:rsidRDefault="00D7643B"/>
        </w:tc>
        <w:tc>
          <w:tcPr>
            <w:tcW w:w="0" w:type="auto"/>
          </w:tcPr>
          <w:p w14:paraId="5BCE8E4A" w14:textId="4162087E" w:rsidR="00D7643B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835D15">
              <w:rPr>
                <w:rFonts w:cs="Iskoola Pota"/>
                <w:cs/>
              </w:rPr>
              <w:t>අඤ්ඤමඤ්ඤ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E3594E3" w14:textId="45B57EA4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89D9771" w14:textId="77777777" w:rsidR="00D7643B" w:rsidRDefault="00D7643B"/>
        </w:tc>
        <w:tc>
          <w:tcPr>
            <w:tcW w:w="0" w:type="auto"/>
          </w:tcPr>
          <w:p w14:paraId="20C78EC3" w14:textId="77777777" w:rsidR="00D7643B" w:rsidRDefault="00D7643B"/>
        </w:tc>
        <w:tc>
          <w:tcPr>
            <w:tcW w:w="0" w:type="auto"/>
          </w:tcPr>
          <w:p w14:paraId="22BC97F9" w14:textId="77777777" w:rsidR="00D7643B" w:rsidRDefault="00D7643B"/>
        </w:tc>
        <w:tc>
          <w:tcPr>
            <w:tcW w:w="0" w:type="auto"/>
          </w:tcPr>
          <w:p w14:paraId="381EE9B9" w14:textId="77777777" w:rsidR="00D7643B" w:rsidRDefault="00D7643B"/>
        </w:tc>
      </w:tr>
      <w:tr w:rsidR="00E8610F" w14:paraId="01FD85BB" w14:textId="77777777" w:rsidTr="00D7643B">
        <w:tc>
          <w:tcPr>
            <w:tcW w:w="0" w:type="auto"/>
          </w:tcPr>
          <w:p w14:paraId="379499C8" w14:textId="77777777" w:rsidR="00D7643B" w:rsidRDefault="00D7643B"/>
        </w:tc>
        <w:tc>
          <w:tcPr>
            <w:tcW w:w="0" w:type="auto"/>
          </w:tcPr>
          <w:p w14:paraId="5ADC6B77" w14:textId="2364C260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proofErr w:type="spellStart"/>
            <w:r w:rsidRPr="00835D15">
              <w:rPr>
                <w:rFonts w:cs="Iskoola Pota"/>
                <w:cs/>
              </w:rPr>
              <w:t>නිස්සය</w:t>
            </w:r>
            <w:proofErr w:type="spellEnd"/>
            <w:r w:rsidRPr="00835D15">
              <w:rPr>
                <w:rFonts w:cs="Iskoola Pota"/>
              </w:rPr>
              <w:t> </w:t>
            </w:r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6B55C0" w:rsidRPr="00835D15">
              <w:rPr>
                <w:rFonts w:cs="Iskoola Pota"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5139DF4" w14:textId="5EC821F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C9F7ECB" w14:textId="77777777" w:rsidR="00D7643B" w:rsidRDefault="00D7643B"/>
        </w:tc>
        <w:tc>
          <w:tcPr>
            <w:tcW w:w="0" w:type="auto"/>
          </w:tcPr>
          <w:p w14:paraId="3DD013D4" w14:textId="77777777" w:rsidR="00D7643B" w:rsidRDefault="00D7643B"/>
        </w:tc>
        <w:tc>
          <w:tcPr>
            <w:tcW w:w="0" w:type="auto"/>
          </w:tcPr>
          <w:p w14:paraId="72957D03" w14:textId="77777777" w:rsidR="00D7643B" w:rsidRDefault="00D7643B"/>
        </w:tc>
        <w:tc>
          <w:tcPr>
            <w:tcW w:w="0" w:type="auto"/>
          </w:tcPr>
          <w:p w14:paraId="6BE9C37D" w14:textId="77777777" w:rsidR="00D7643B" w:rsidRDefault="00D7643B"/>
        </w:tc>
      </w:tr>
      <w:tr w:rsidR="00E8610F" w14:paraId="2C1EEF49" w14:textId="77777777" w:rsidTr="00D7643B">
        <w:tc>
          <w:tcPr>
            <w:tcW w:w="0" w:type="auto"/>
          </w:tcPr>
          <w:p w14:paraId="75FFF906" w14:textId="77777777" w:rsidR="00D7643B" w:rsidRDefault="00D7643B"/>
        </w:tc>
        <w:tc>
          <w:tcPr>
            <w:tcW w:w="0" w:type="auto"/>
          </w:tcPr>
          <w:p w14:paraId="78014DD2" w14:textId="3C02B654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proofErr w:type="spellStart"/>
            <w:r w:rsidRPr="00835D15">
              <w:rPr>
                <w:rFonts w:cs="Iskoola Pota"/>
                <w:cs/>
              </w:rPr>
              <w:t>උපනිස්සය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6B55C0" w:rsidRPr="00835D15">
              <w:rPr>
                <w:rFonts w:cs="Iskoola Pota"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5135EC2" w14:textId="3ECB9FAD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32720DA" w14:textId="77777777" w:rsidR="00D7643B" w:rsidRDefault="00D7643B"/>
        </w:tc>
        <w:tc>
          <w:tcPr>
            <w:tcW w:w="0" w:type="auto"/>
          </w:tcPr>
          <w:p w14:paraId="7F242601" w14:textId="77777777" w:rsidR="00D7643B" w:rsidRDefault="00D7643B"/>
        </w:tc>
        <w:tc>
          <w:tcPr>
            <w:tcW w:w="0" w:type="auto"/>
          </w:tcPr>
          <w:p w14:paraId="28D2FA43" w14:textId="77777777" w:rsidR="00D7643B" w:rsidRDefault="00D7643B"/>
        </w:tc>
        <w:tc>
          <w:tcPr>
            <w:tcW w:w="0" w:type="auto"/>
          </w:tcPr>
          <w:p w14:paraId="40D7A698" w14:textId="77777777" w:rsidR="00D7643B" w:rsidRDefault="00D7643B"/>
        </w:tc>
      </w:tr>
      <w:tr w:rsidR="00E8610F" w14:paraId="6BC7E024" w14:textId="77777777" w:rsidTr="00D7643B">
        <w:tc>
          <w:tcPr>
            <w:tcW w:w="0" w:type="auto"/>
          </w:tcPr>
          <w:p w14:paraId="39CE83BC" w14:textId="77777777" w:rsidR="0096366E" w:rsidRDefault="0096366E" w:rsidP="0096366E"/>
        </w:tc>
        <w:tc>
          <w:tcPr>
            <w:tcW w:w="0" w:type="auto"/>
          </w:tcPr>
          <w:p w14:paraId="42A09053" w14:textId="5AB1CF4A" w:rsidR="0096366E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proofErr w:type="spellStart"/>
            <w:r w:rsidRPr="00835D15">
              <w:rPr>
                <w:rFonts w:cs="Iskoola Pota"/>
                <w:cs/>
              </w:rPr>
              <w:t>පුරෙජාත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 w:rsidRPr="00835D15">
              <w:rPr>
                <w:rFonts w:cs="Iskoola Pota"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24CD8F81" w14:textId="24B98A5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D07090C" w14:textId="77777777" w:rsidR="0096366E" w:rsidRDefault="0096366E" w:rsidP="0096366E"/>
        </w:tc>
        <w:tc>
          <w:tcPr>
            <w:tcW w:w="0" w:type="auto"/>
          </w:tcPr>
          <w:p w14:paraId="11F3129D" w14:textId="77777777" w:rsidR="0096366E" w:rsidRDefault="0096366E" w:rsidP="0096366E"/>
        </w:tc>
        <w:tc>
          <w:tcPr>
            <w:tcW w:w="0" w:type="auto"/>
          </w:tcPr>
          <w:p w14:paraId="351DD140" w14:textId="77777777" w:rsidR="0096366E" w:rsidRDefault="0096366E" w:rsidP="0096366E"/>
        </w:tc>
        <w:tc>
          <w:tcPr>
            <w:tcW w:w="0" w:type="auto"/>
          </w:tcPr>
          <w:p w14:paraId="53F15147" w14:textId="77777777" w:rsidR="0096366E" w:rsidRDefault="0096366E" w:rsidP="0096366E"/>
        </w:tc>
      </w:tr>
      <w:tr w:rsidR="00E8610F" w14:paraId="0775D312" w14:textId="77777777" w:rsidTr="00D7643B">
        <w:tc>
          <w:tcPr>
            <w:tcW w:w="0" w:type="auto"/>
          </w:tcPr>
          <w:p w14:paraId="6DEEACA0" w14:textId="77777777" w:rsidR="0096366E" w:rsidRDefault="0096366E" w:rsidP="0096366E"/>
        </w:tc>
        <w:tc>
          <w:tcPr>
            <w:tcW w:w="0" w:type="auto"/>
          </w:tcPr>
          <w:p w14:paraId="78617786" w14:textId="4904EB41" w:rsidR="0096366E" w:rsidRDefault="00D85F2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D85F2E">
              <w:rPr>
                <w:rFonts w:cs="Iskoola Pota"/>
                <w:cs/>
              </w:rPr>
              <w:t>පච්ඡාජාත</w:t>
            </w:r>
            <w:proofErr w:type="spellEnd"/>
            <w:r w:rsidRPr="00D85F2E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4E334431" w14:textId="7CFDD571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1FCBF707" w14:textId="77777777" w:rsidR="0096366E" w:rsidRDefault="0096366E" w:rsidP="0096366E"/>
        </w:tc>
        <w:tc>
          <w:tcPr>
            <w:tcW w:w="0" w:type="auto"/>
          </w:tcPr>
          <w:p w14:paraId="6ED0783E" w14:textId="77777777" w:rsidR="0096366E" w:rsidRDefault="0096366E" w:rsidP="0096366E"/>
        </w:tc>
        <w:tc>
          <w:tcPr>
            <w:tcW w:w="0" w:type="auto"/>
          </w:tcPr>
          <w:p w14:paraId="4EA1E546" w14:textId="77777777" w:rsidR="0096366E" w:rsidRDefault="0096366E" w:rsidP="0096366E"/>
        </w:tc>
        <w:tc>
          <w:tcPr>
            <w:tcW w:w="0" w:type="auto"/>
          </w:tcPr>
          <w:p w14:paraId="33E586EC" w14:textId="77777777" w:rsidR="0096366E" w:rsidRDefault="0096366E" w:rsidP="0096366E"/>
        </w:tc>
      </w:tr>
      <w:tr w:rsidR="00E8610F" w14:paraId="3AFE4D2E" w14:textId="77777777" w:rsidTr="00D7643B">
        <w:tc>
          <w:tcPr>
            <w:tcW w:w="0" w:type="auto"/>
          </w:tcPr>
          <w:p w14:paraId="4E2F0A04" w14:textId="77777777" w:rsidR="0096366E" w:rsidRDefault="0096366E" w:rsidP="0096366E"/>
        </w:tc>
        <w:tc>
          <w:tcPr>
            <w:tcW w:w="0" w:type="auto"/>
          </w:tcPr>
          <w:p w14:paraId="7DA0294B" w14:textId="2BE41921" w:rsidR="0096366E" w:rsidRDefault="0002515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025152">
              <w:rPr>
                <w:rFonts w:cs="Iskoola Pota"/>
                <w:cs/>
              </w:rPr>
              <w:t>ආසෙවන</w:t>
            </w:r>
            <w:proofErr w:type="spellEnd"/>
            <w:r w:rsidRPr="00025152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45D2D64" w14:textId="30F25114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5A314A5" w14:textId="77777777" w:rsidR="0096366E" w:rsidRDefault="0096366E" w:rsidP="0096366E"/>
        </w:tc>
        <w:tc>
          <w:tcPr>
            <w:tcW w:w="0" w:type="auto"/>
          </w:tcPr>
          <w:p w14:paraId="5C5BC413" w14:textId="77777777" w:rsidR="0096366E" w:rsidRDefault="0096366E" w:rsidP="0096366E"/>
        </w:tc>
        <w:tc>
          <w:tcPr>
            <w:tcW w:w="0" w:type="auto"/>
          </w:tcPr>
          <w:p w14:paraId="477DE757" w14:textId="77777777" w:rsidR="0096366E" w:rsidRDefault="0096366E" w:rsidP="0096366E"/>
        </w:tc>
        <w:tc>
          <w:tcPr>
            <w:tcW w:w="0" w:type="auto"/>
          </w:tcPr>
          <w:p w14:paraId="4420D7A9" w14:textId="77777777" w:rsidR="0096366E" w:rsidRDefault="0096366E" w:rsidP="0096366E"/>
        </w:tc>
      </w:tr>
      <w:tr w:rsidR="00E8610F" w14:paraId="3DB810D1" w14:textId="77777777" w:rsidTr="00D7643B">
        <w:tc>
          <w:tcPr>
            <w:tcW w:w="0" w:type="auto"/>
          </w:tcPr>
          <w:p w14:paraId="48E3AEEF" w14:textId="77777777" w:rsidR="0096366E" w:rsidRDefault="0096366E" w:rsidP="0096366E"/>
        </w:tc>
        <w:tc>
          <w:tcPr>
            <w:tcW w:w="0" w:type="auto"/>
          </w:tcPr>
          <w:p w14:paraId="61BADCC4" w14:textId="7010DE1D" w:rsidR="0096366E" w:rsidRDefault="0002515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025152">
              <w:rPr>
                <w:rFonts w:cs="Iskoola Pota"/>
                <w:cs/>
              </w:rPr>
              <w:t>කම්ම</w:t>
            </w:r>
            <w:proofErr w:type="spellEnd"/>
            <w:r w:rsidRPr="00025152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8B43227" w14:textId="5B1D3E0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13F4F20A" w14:textId="77777777" w:rsidR="0096366E" w:rsidRDefault="0096366E" w:rsidP="0096366E"/>
        </w:tc>
        <w:tc>
          <w:tcPr>
            <w:tcW w:w="0" w:type="auto"/>
          </w:tcPr>
          <w:p w14:paraId="36F62461" w14:textId="77777777" w:rsidR="0096366E" w:rsidRDefault="0096366E" w:rsidP="0096366E"/>
        </w:tc>
        <w:tc>
          <w:tcPr>
            <w:tcW w:w="0" w:type="auto"/>
          </w:tcPr>
          <w:p w14:paraId="1BDE604D" w14:textId="77777777" w:rsidR="0096366E" w:rsidRDefault="0096366E" w:rsidP="0096366E"/>
        </w:tc>
        <w:tc>
          <w:tcPr>
            <w:tcW w:w="0" w:type="auto"/>
          </w:tcPr>
          <w:p w14:paraId="3D213341" w14:textId="77777777" w:rsidR="0096366E" w:rsidRDefault="0096366E" w:rsidP="0096366E"/>
        </w:tc>
      </w:tr>
      <w:tr w:rsidR="00E8610F" w14:paraId="68D06C2C" w14:textId="77777777" w:rsidTr="00D7643B">
        <w:tc>
          <w:tcPr>
            <w:tcW w:w="0" w:type="auto"/>
          </w:tcPr>
          <w:p w14:paraId="5969F159" w14:textId="77777777" w:rsidR="0096366E" w:rsidRDefault="0096366E" w:rsidP="0096366E"/>
        </w:tc>
        <w:tc>
          <w:tcPr>
            <w:tcW w:w="0" w:type="auto"/>
          </w:tcPr>
          <w:p w14:paraId="505CD1DA" w14:textId="22DA0A0A" w:rsidR="0096366E" w:rsidRDefault="00DB17C8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විපාක</w:t>
            </w:r>
            <w:r w:rsidRPr="00DB17C8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3EB6EF7" w14:textId="0BE0D97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A0CBA3E" w14:textId="77777777" w:rsidR="0096366E" w:rsidRDefault="0096366E" w:rsidP="0096366E"/>
        </w:tc>
        <w:tc>
          <w:tcPr>
            <w:tcW w:w="0" w:type="auto"/>
          </w:tcPr>
          <w:p w14:paraId="6551C56C" w14:textId="77777777" w:rsidR="0096366E" w:rsidRDefault="0096366E" w:rsidP="0096366E"/>
        </w:tc>
        <w:tc>
          <w:tcPr>
            <w:tcW w:w="0" w:type="auto"/>
          </w:tcPr>
          <w:p w14:paraId="0D0FA577" w14:textId="77777777" w:rsidR="0096366E" w:rsidRDefault="0096366E" w:rsidP="0096366E"/>
        </w:tc>
        <w:tc>
          <w:tcPr>
            <w:tcW w:w="0" w:type="auto"/>
          </w:tcPr>
          <w:p w14:paraId="2C4B88EB" w14:textId="77777777" w:rsidR="0096366E" w:rsidRDefault="0096366E" w:rsidP="0096366E"/>
        </w:tc>
      </w:tr>
      <w:tr w:rsidR="00E8610F" w14:paraId="615AAEC4" w14:textId="77777777" w:rsidTr="00D7643B">
        <w:tc>
          <w:tcPr>
            <w:tcW w:w="0" w:type="auto"/>
          </w:tcPr>
          <w:p w14:paraId="1ED2B4CB" w14:textId="77777777" w:rsidR="0096366E" w:rsidRDefault="0096366E" w:rsidP="0096366E"/>
        </w:tc>
        <w:tc>
          <w:tcPr>
            <w:tcW w:w="0" w:type="auto"/>
          </w:tcPr>
          <w:p w14:paraId="146E9D4D" w14:textId="0BB72B84" w:rsidR="0096366E" w:rsidRDefault="00DB17C8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ආහාර</w:t>
            </w:r>
            <w:r w:rsidRPr="00DB17C8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295465F" w14:textId="4C02DAE2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3B99B94" w14:textId="77777777" w:rsidR="0096366E" w:rsidRDefault="0096366E" w:rsidP="0096366E"/>
        </w:tc>
        <w:tc>
          <w:tcPr>
            <w:tcW w:w="0" w:type="auto"/>
          </w:tcPr>
          <w:p w14:paraId="62925A59" w14:textId="77777777" w:rsidR="0096366E" w:rsidRDefault="0096366E" w:rsidP="0096366E"/>
        </w:tc>
        <w:tc>
          <w:tcPr>
            <w:tcW w:w="0" w:type="auto"/>
          </w:tcPr>
          <w:p w14:paraId="23A10384" w14:textId="77777777" w:rsidR="0096366E" w:rsidRDefault="0096366E" w:rsidP="0096366E"/>
        </w:tc>
        <w:tc>
          <w:tcPr>
            <w:tcW w:w="0" w:type="auto"/>
          </w:tcPr>
          <w:p w14:paraId="7310AA1A" w14:textId="77777777" w:rsidR="0096366E" w:rsidRDefault="0096366E" w:rsidP="0096366E"/>
        </w:tc>
      </w:tr>
      <w:tr w:rsidR="00E8610F" w14:paraId="40412184" w14:textId="77777777" w:rsidTr="00D7643B">
        <w:tc>
          <w:tcPr>
            <w:tcW w:w="0" w:type="auto"/>
          </w:tcPr>
          <w:p w14:paraId="6EEF70D6" w14:textId="77777777" w:rsidR="0096366E" w:rsidRDefault="0096366E" w:rsidP="0096366E"/>
        </w:tc>
        <w:tc>
          <w:tcPr>
            <w:tcW w:w="0" w:type="auto"/>
          </w:tcPr>
          <w:p w14:paraId="72C8C790" w14:textId="1A21F6AF" w:rsidR="0096366E" w:rsidRDefault="00DB17C8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ඉන්ද්‍රිය</w:t>
            </w:r>
            <w:r w:rsidRPr="00DB17C8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B9CC90A" w14:textId="2493DC3B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8D9437F" w14:textId="77777777" w:rsidR="0096366E" w:rsidRDefault="0096366E" w:rsidP="0096366E"/>
        </w:tc>
        <w:tc>
          <w:tcPr>
            <w:tcW w:w="0" w:type="auto"/>
          </w:tcPr>
          <w:p w14:paraId="71FF482F" w14:textId="77777777" w:rsidR="0096366E" w:rsidRDefault="0096366E" w:rsidP="0096366E"/>
        </w:tc>
        <w:tc>
          <w:tcPr>
            <w:tcW w:w="0" w:type="auto"/>
          </w:tcPr>
          <w:p w14:paraId="6981263D" w14:textId="77777777" w:rsidR="0096366E" w:rsidRDefault="0096366E" w:rsidP="0096366E"/>
        </w:tc>
        <w:tc>
          <w:tcPr>
            <w:tcW w:w="0" w:type="auto"/>
          </w:tcPr>
          <w:p w14:paraId="1AA4D30C" w14:textId="77777777" w:rsidR="0096366E" w:rsidRDefault="0096366E" w:rsidP="0096366E"/>
        </w:tc>
      </w:tr>
      <w:tr w:rsidR="00E8610F" w14:paraId="7F0BDCBB" w14:textId="77777777" w:rsidTr="00D7643B">
        <w:tc>
          <w:tcPr>
            <w:tcW w:w="0" w:type="auto"/>
          </w:tcPr>
          <w:p w14:paraId="1DAF9A99" w14:textId="77777777" w:rsidR="0096366E" w:rsidRDefault="0096366E" w:rsidP="0096366E"/>
        </w:tc>
        <w:tc>
          <w:tcPr>
            <w:tcW w:w="0" w:type="auto"/>
          </w:tcPr>
          <w:p w14:paraId="74CAAAA8" w14:textId="69FE3AED" w:rsidR="0096366E" w:rsidRDefault="004D47E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4D47E2">
              <w:rPr>
                <w:rFonts w:cs="Iskoola Pota"/>
                <w:cs/>
              </w:rPr>
              <w:t>ඣාන</w:t>
            </w:r>
            <w:proofErr w:type="spellEnd"/>
            <w:r w:rsidRPr="004D47E2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E01EF63" w14:textId="57748BE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B496249" w14:textId="77777777" w:rsidR="0096366E" w:rsidRDefault="0096366E" w:rsidP="0096366E"/>
        </w:tc>
        <w:tc>
          <w:tcPr>
            <w:tcW w:w="0" w:type="auto"/>
          </w:tcPr>
          <w:p w14:paraId="594C62A2" w14:textId="77777777" w:rsidR="0096366E" w:rsidRDefault="0096366E" w:rsidP="0096366E"/>
        </w:tc>
        <w:tc>
          <w:tcPr>
            <w:tcW w:w="0" w:type="auto"/>
          </w:tcPr>
          <w:p w14:paraId="6270D211" w14:textId="77777777" w:rsidR="0096366E" w:rsidRDefault="0096366E" w:rsidP="0096366E"/>
        </w:tc>
        <w:tc>
          <w:tcPr>
            <w:tcW w:w="0" w:type="auto"/>
          </w:tcPr>
          <w:p w14:paraId="1D37C1A0" w14:textId="77777777" w:rsidR="0096366E" w:rsidRDefault="0096366E" w:rsidP="0096366E"/>
        </w:tc>
      </w:tr>
      <w:tr w:rsidR="00E8610F" w14:paraId="64C25A80" w14:textId="77777777" w:rsidTr="00D7643B">
        <w:tc>
          <w:tcPr>
            <w:tcW w:w="0" w:type="auto"/>
          </w:tcPr>
          <w:p w14:paraId="051FE853" w14:textId="77777777" w:rsidR="0096366E" w:rsidRDefault="0096366E" w:rsidP="0096366E"/>
        </w:tc>
        <w:tc>
          <w:tcPr>
            <w:tcW w:w="0" w:type="auto"/>
          </w:tcPr>
          <w:p w14:paraId="34206B54" w14:textId="6043568C" w:rsidR="0096366E" w:rsidRDefault="004D47E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4D47E2">
              <w:rPr>
                <w:rFonts w:cs="Iskoola Pota"/>
                <w:cs/>
              </w:rPr>
              <w:t>මග්ග</w:t>
            </w:r>
            <w:proofErr w:type="spellEnd"/>
            <w:r w:rsidRPr="004D47E2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AC251AD" w14:textId="2D27761B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BC443B8" w14:textId="77777777" w:rsidR="0096366E" w:rsidRDefault="0096366E" w:rsidP="0096366E"/>
        </w:tc>
        <w:tc>
          <w:tcPr>
            <w:tcW w:w="0" w:type="auto"/>
          </w:tcPr>
          <w:p w14:paraId="6366DCEF" w14:textId="77777777" w:rsidR="0096366E" w:rsidRDefault="0096366E" w:rsidP="0096366E"/>
        </w:tc>
        <w:tc>
          <w:tcPr>
            <w:tcW w:w="0" w:type="auto"/>
          </w:tcPr>
          <w:p w14:paraId="7C3696A9" w14:textId="77777777" w:rsidR="0096366E" w:rsidRDefault="0096366E" w:rsidP="0096366E"/>
        </w:tc>
        <w:tc>
          <w:tcPr>
            <w:tcW w:w="0" w:type="auto"/>
          </w:tcPr>
          <w:p w14:paraId="553EC96E" w14:textId="77777777" w:rsidR="0096366E" w:rsidRDefault="0096366E" w:rsidP="0096366E"/>
        </w:tc>
      </w:tr>
      <w:tr w:rsidR="00E8610F" w14:paraId="28412AEF" w14:textId="77777777" w:rsidTr="00D7643B">
        <w:tc>
          <w:tcPr>
            <w:tcW w:w="0" w:type="auto"/>
          </w:tcPr>
          <w:p w14:paraId="0F16BCAA" w14:textId="77777777" w:rsidR="0096366E" w:rsidRDefault="0096366E" w:rsidP="0096366E"/>
        </w:tc>
        <w:tc>
          <w:tcPr>
            <w:tcW w:w="0" w:type="auto"/>
          </w:tcPr>
          <w:p w14:paraId="76508944" w14:textId="442ED81E" w:rsidR="0096366E" w:rsidRDefault="00632B06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632B06">
              <w:rPr>
                <w:rFonts w:cs="Iskoola Pota"/>
                <w:cs/>
              </w:rPr>
              <w:t>සම්පයුත්ත</w:t>
            </w:r>
            <w:proofErr w:type="spellEnd"/>
            <w:r w:rsidRPr="00632B06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AAEE8CC" w14:textId="5DEAC03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3258D95" w14:textId="77777777" w:rsidR="0096366E" w:rsidRDefault="0096366E" w:rsidP="0096366E"/>
        </w:tc>
        <w:tc>
          <w:tcPr>
            <w:tcW w:w="0" w:type="auto"/>
          </w:tcPr>
          <w:p w14:paraId="02B5852B" w14:textId="77777777" w:rsidR="0096366E" w:rsidRDefault="0096366E" w:rsidP="0096366E"/>
        </w:tc>
        <w:tc>
          <w:tcPr>
            <w:tcW w:w="0" w:type="auto"/>
          </w:tcPr>
          <w:p w14:paraId="08C275CD" w14:textId="77777777" w:rsidR="0096366E" w:rsidRDefault="0096366E" w:rsidP="0096366E"/>
        </w:tc>
        <w:tc>
          <w:tcPr>
            <w:tcW w:w="0" w:type="auto"/>
          </w:tcPr>
          <w:p w14:paraId="272DEF46" w14:textId="77777777" w:rsidR="0096366E" w:rsidRDefault="0096366E" w:rsidP="0096366E"/>
        </w:tc>
      </w:tr>
      <w:tr w:rsidR="00E8610F" w14:paraId="20C770A0" w14:textId="77777777" w:rsidTr="00D7643B">
        <w:tc>
          <w:tcPr>
            <w:tcW w:w="0" w:type="auto"/>
          </w:tcPr>
          <w:p w14:paraId="6718ED99" w14:textId="77777777" w:rsidR="0096366E" w:rsidRDefault="0096366E" w:rsidP="0096366E"/>
        </w:tc>
        <w:tc>
          <w:tcPr>
            <w:tcW w:w="0" w:type="auto"/>
          </w:tcPr>
          <w:p w14:paraId="425FF5D0" w14:textId="022BE66D" w:rsidR="0096366E" w:rsidRDefault="00632B06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632B06">
              <w:rPr>
                <w:rFonts w:cs="Iskoola Pota"/>
                <w:cs/>
              </w:rPr>
              <w:t>විප්පයුත්ත</w:t>
            </w:r>
            <w:proofErr w:type="spellEnd"/>
            <w:r w:rsidRPr="00632B06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6660C05" w14:textId="11DC4EEE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3E80564" w14:textId="77777777" w:rsidR="0096366E" w:rsidRDefault="0096366E" w:rsidP="0096366E"/>
        </w:tc>
        <w:tc>
          <w:tcPr>
            <w:tcW w:w="0" w:type="auto"/>
          </w:tcPr>
          <w:p w14:paraId="3723A49F" w14:textId="77777777" w:rsidR="0096366E" w:rsidRDefault="0096366E" w:rsidP="0096366E"/>
        </w:tc>
        <w:tc>
          <w:tcPr>
            <w:tcW w:w="0" w:type="auto"/>
          </w:tcPr>
          <w:p w14:paraId="6D6F32B0" w14:textId="77777777" w:rsidR="0096366E" w:rsidRDefault="0096366E" w:rsidP="0096366E"/>
        </w:tc>
        <w:tc>
          <w:tcPr>
            <w:tcW w:w="0" w:type="auto"/>
          </w:tcPr>
          <w:p w14:paraId="5DF87C5A" w14:textId="77777777" w:rsidR="0096366E" w:rsidRDefault="0096366E" w:rsidP="0096366E"/>
        </w:tc>
      </w:tr>
      <w:tr w:rsidR="00E8610F" w14:paraId="036D1695" w14:textId="77777777" w:rsidTr="00D7643B">
        <w:tc>
          <w:tcPr>
            <w:tcW w:w="0" w:type="auto"/>
          </w:tcPr>
          <w:p w14:paraId="1E385B21" w14:textId="77777777" w:rsidR="0096366E" w:rsidRDefault="0096366E" w:rsidP="0096366E"/>
        </w:tc>
        <w:tc>
          <w:tcPr>
            <w:tcW w:w="0" w:type="auto"/>
          </w:tcPr>
          <w:p w14:paraId="730CD2E2" w14:textId="36CDD785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අත්‍ථි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4E031665" w14:textId="4BCCB13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77F08EA" w14:textId="77777777" w:rsidR="0096366E" w:rsidRDefault="0096366E" w:rsidP="0096366E"/>
        </w:tc>
        <w:tc>
          <w:tcPr>
            <w:tcW w:w="0" w:type="auto"/>
          </w:tcPr>
          <w:p w14:paraId="0F85EC40" w14:textId="77777777" w:rsidR="0096366E" w:rsidRDefault="0096366E" w:rsidP="0096366E"/>
        </w:tc>
        <w:tc>
          <w:tcPr>
            <w:tcW w:w="0" w:type="auto"/>
          </w:tcPr>
          <w:p w14:paraId="1FC514AA" w14:textId="77777777" w:rsidR="0096366E" w:rsidRDefault="0096366E" w:rsidP="0096366E"/>
        </w:tc>
        <w:tc>
          <w:tcPr>
            <w:tcW w:w="0" w:type="auto"/>
          </w:tcPr>
          <w:p w14:paraId="66B6872F" w14:textId="77777777" w:rsidR="0096366E" w:rsidRDefault="0096366E" w:rsidP="0096366E"/>
        </w:tc>
      </w:tr>
      <w:tr w:rsidR="00E8610F" w14:paraId="3623F9EC" w14:textId="77777777" w:rsidTr="00D7643B">
        <w:tc>
          <w:tcPr>
            <w:tcW w:w="0" w:type="auto"/>
          </w:tcPr>
          <w:p w14:paraId="0B07F2F3" w14:textId="77777777" w:rsidR="0096366E" w:rsidRDefault="0096366E" w:rsidP="0096366E"/>
        </w:tc>
        <w:tc>
          <w:tcPr>
            <w:tcW w:w="0" w:type="auto"/>
          </w:tcPr>
          <w:p w14:paraId="4B001D2F" w14:textId="7FAE25BF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නත්‍ථි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E6C63CC" w14:textId="06B85485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F3D6D23" w14:textId="77777777" w:rsidR="0096366E" w:rsidRDefault="0096366E" w:rsidP="0096366E"/>
        </w:tc>
        <w:tc>
          <w:tcPr>
            <w:tcW w:w="0" w:type="auto"/>
          </w:tcPr>
          <w:p w14:paraId="7290C45C" w14:textId="77777777" w:rsidR="0096366E" w:rsidRDefault="0096366E" w:rsidP="0096366E"/>
        </w:tc>
        <w:tc>
          <w:tcPr>
            <w:tcW w:w="0" w:type="auto"/>
          </w:tcPr>
          <w:p w14:paraId="36C9E5F3" w14:textId="77777777" w:rsidR="0096366E" w:rsidRDefault="0096366E" w:rsidP="0096366E"/>
        </w:tc>
        <w:tc>
          <w:tcPr>
            <w:tcW w:w="0" w:type="auto"/>
          </w:tcPr>
          <w:p w14:paraId="7A875DBC" w14:textId="77777777" w:rsidR="0096366E" w:rsidRDefault="0096366E" w:rsidP="0096366E"/>
        </w:tc>
      </w:tr>
      <w:tr w:rsidR="00E8610F" w14:paraId="68C1A169" w14:textId="77777777" w:rsidTr="00D7643B">
        <w:tc>
          <w:tcPr>
            <w:tcW w:w="0" w:type="auto"/>
          </w:tcPr>
          <w:p w14:paraId="1D3799B2" w14:textId="77777777" w:rsidR="0096366E" w:rsidRDefault="0096366E" w:rsidP="0096366E"/>
        </w:tc>
        <w:tc>
          <w:tcPr>
            <w:tcW w:w="0" w:type="auto"/>
          </w:tcPr>
          <w:p w14:paraId="790FF5A9" w14:textId="719A0426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විගත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45056D8" w14:textId="688F203F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9207F73" w14:textId="77777777" w:rsidR="0096366E" w:rsidRDefault="0096366E" w:rsidP="0096366E"/>
        </w:tc>
        <w:tc>
          <w:tcPr>
            <w:tcW w:w="0" w:type="auto"/>
          </w:tcPr>
          <w:p w14:paraId="7EC636AA" w14:textId="77777777" w:rsidR="0096366E" w:rsidRDefault="0096366E" w:rsidP="0096366E"/>
        </w:tc>
        <w:tc>
          <w:tcPr>
            <w:tcW w:w="0" w:type="auto"/>
          </w:tcPr>
          <w:p w14:paraId="152C1A70" w14:textId="77777777" w:rsidR="0096366E" w:rsidRDefault="0096366E" w:rsidP="0096366E"/>
        </w:tc>
        <w:tc>
          <w:tcPr>
            <w:tcW w:w="0" w:type="auto"/>
          </w:tcPr>
          <w:p w14:paraId="57FEE5C5" w14:textId="77777777" w:rsidR="0096366E" w:rsidRDefault="0096366E" w:rsidP="0096366E"/>
        </w:tc>
      </w:tr>
      <w:tr w:rsidR="00E8610F" w14:paraId="0EBEBA59" w14:textId="77777777" w:rsidTr="00D7643B">
        <w:tc>
          <w:tcPr>
            <w:tcW w:w="0" w:type="auto"/>
          </w:tcPr>
          <w:p w14:paraId="675A3A18" w14:textId="77777777" w:rsidR="0096366E" w:rsidRDefault="0096366E" w:rsidP="0096366E"/>
        </w:tc>
        <w:tc>
          <w:tcPr>
            <w:tcW w:w="0" w:type="auto"/>
          </w:tcPr>
          <w:p w14:paraId="0B739BB7" w14:textId="7BA74D2C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අවිගත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 w:rsidR="00835D15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D296BA8" w14:textId="55D4F7F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914045D" w14:textId="77777777" w:rsidR="0096366E" w:rsidRDefault="0096366E" w:rsidP="0096366E"/>
        </w:tc>
        <w:tc>
          <w:tcPr>
            <w:tcW w:w="0" w:type="auto"/>
          </w:tcPr>
          <w:p w14:paraId="3FF85933" w14:textId="77777777" w:rsidR="0096366E" w:rsidRDefault="0096366E" w:rsidP="0096366E"/>
        </w:tc>
        <w:tc>
          <w:tcPr>
            <w:tcW w:w="0" w:type="auto"/>
          </w:tcPr>
          <w:p w14:paraId="3582C535" w14:textId="77777777" w:rsidR="0096366E" w:rsidRDefault="0096366E" w:rsidP="0096366E"/>
        </w:tc>
        <w:tc>
          <w:tcPr>
            <w:tcW w:w="0" w:type="auto"/>
          </w:tcPr>
          <w:p w14:paraId="74D44743" w14:textId="77777777" w:rsidR="0096366E" w:rsidRDefault="0096366E" w:rsidP="0096366E"/>
        </w:tc>
      </w:tr>
      <w:tr w:rsidR="00E8610F" w14:paraId="45793778" w14:textId="77777777" w:rsidTr="00D7643B">
        <w:tc>
          <w:tcPr>
            <w:tcW w:w="0" w:type="auto"/>
          </w:tcPr>
          <w:p w14:paraId="45FF961D" w14:textId="77777777" w:rsidR="0096366E" w:rsidRDefault="0096366E" w:rsidP="0096366E"/>
        </w:tc>
        <w:tc>
          <w:tcPr>
            <w:tcW w:w="0" w:type="auto"/>
          </w:tcPr>
          <w:p w14:paraId="792EAFB2" w14:textId="77777777" w:rsidR="0096366E" w:rsidRDefault="0096366E" w:rsidP="0096366E"/>
        </w:tc>
        <w:tc>
          <w:tcPr>
            <w:tcW w:w="0" w:type="auto"/>
          </w:tcPr>
          <w:p w14:paraId="0F1745B7" w14:textId="77777777" w:rsidR="0096366E" w:rsidRDefault="0096366E" w:rsidP="0096366E"/>
        </w:tc>
        <w:tc>
          <w:tcPr>
            <w:tcW w:w="0" w:type="auto"/>
          </w:tcPr>
          <w:p w14:paraId="0ADA2F50" w14:textId="77777777" w:rsidR="0096366E" w:rsidRDefault="0096366E" w:rsidP="0096366E"/>
        </w:tc>
        <w:tc>
          <w:tcPr>
            <w:tcW w:w="0" w:type="auto"/>
          </w:tcPr>
          <w:p w14:paraId="6F55BB85" w14:textId="77777777" w:rsidR="0096366E" w:rsidRDefault="0096366E" w:rsidP="0096366E"/>
        </w:tc>
        <w:tc>
          <w:tcPr>
            <w:tcW w:w="0" w:type="auto"/>
          </w:tcPr>
          <w:p w14:paraId="4707C4A4" w14:textId="77777777" w:rsidR="0096366E" w:rsidRDefault="0096366E" w:rsidP="0096366E"/>
        </w:tc>
        <w:tc>
          <w:tcPr>
            <w:tcW w:w="0" w:type="auto"/>
          </w:tcPr>
          <w:p w14:paraId="100FB401" w14:textId="77777777" w:rsidR="0096366E" w:rsidRDefault="0096366E" w:rsidP="0096366E"/>
        </w:tc>
      </w:tr>
      <w:tr w:rsidR="00E8610F" w14:paraId="67B50C11" w14:textId="77777777" w:rsidTr="00D7643B">
        <w:tc>
          <w:tcPr>
            <w:tcW w:w="0" w:type="auto"/>
          </w:tcPr>
          <w:p w14:paraId="5C4CA9DD" w14:textId="77777777" w:rsidR="0096366E" w:rsidRDefault="0096366E" w:rsidP="0096366E"/>
        </w:tc>
        <w:tc>
          <w:tcPr>
            <w:tcW w:w="0" w:type="auto"/>
          </w:tcPr>
          <w:p w14:paraId="041D6A77" w14:textId="77777777" w:rsidR="0096366E" w:rsidRDefault="0096366E" w:rsidP="0096366E"/>
        </w:tc>
        <w:tc>
          <w:tcPr>
            <w:tcW w:w="0" w:type="auto"/>
          </w:tcPr>
          <w:p w14:paraId="778A0F46" w14:textId="77777777" w:rsidR="0096366E" w:rsidRDefault="0096366E" w:rsidP="0096366E"/>
        </w:tc>
        <w:tc>
          <w:tcPr>
            <w:tcW w:w="0" w:type="auto"/>
          </w:tcPr>
          <w:p w14:paraId="0678EB8A" w14:textId="77777777" w:rsidR="0096366E" w:rsidRDefault="0096366E" w:rsidP="0096366E"/>
        </w:tc>
        <w:tc>
          <w:tcPr>
            <w:tcW w:w="0" w:type="auto"/>
          </w:tcPr>
          <w:p w14:paraId="67F0D164" w14:textId="77777777" w:rsidR="0096366E" w:rsidRDefault="0096366E" w:rsidP="0096366E"/>
        </w:tc>
        <w:tc>
          <w:tcPr>
            <w:tcW w:w="0" w:type="auto"/>
          </w:tcPr>
          <w:p w14:paraId="1C9DD561" w14:textId="77777777" w:rsidR="0096366E" w:rsidRDefault="0096366E" w:rsidP="0096366E"/>
        </w:tc>
        <w:tc>
          <w:tcPr>
            <w:tcW w:w="0" w:type="auto"/>
          </w:tcPr>
          <w:p w14:paraId="6E0F9ADD" w14:textId="77777777" w:rsidR="0096366E" w:rsidRDefault="0096366E" w:rsidP="0096366E"/>
        </w:tc>
      </w:tr>
    </w:tbl>
    <w:p w14:paraId="2B431060" w14:textId="77777777" w:rsidR="00122D89" w:rsidRDefault="00122D89"/>
    <w:p w14:paraId="3636B87F" w14:textId="5C487E3A" w:rsidR="006B55C0" w:rsidRDefault="006B55C0"/>
    <w:sectPr w:rsidR="006B55C0" w:rsidSect="00D7643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751E1"/>
    <w:multiLevelType w:val="hybridMultilevel"/>
    <w:tmpl w:val="F004856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B7011"/>
    <w:multiLevelType w:val="hybridMultilevel"/>
    <w:tmpl w:val="D3BEE1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F3C03"/>
    <w:multiLevelType w:val="hybridMultilevel"/>
    <w:tmpl w:val="A5AAD4A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1" w:hanging="360"/>
      </w:pPr>
    </w:lvl>
    <w:lvl w:ilvl="2" w:tplc="0C09001B" w:tentative="1">
      <w:start w:val="1"/>
      <w:numFmt w:val="lowerRoman"/>
      <w:lvlText w:val="%3."/>
      <w:lvlJc w:val="right"/>
      <w:pPr>
        <w:ind w:left="2161" w:hanging="180"/>
      </w:pPr>
    </w:lvl>
    <w:lvl w:ilvl="3" w:tplc="0C09000F" w:tentative="1">
      <w:start w:val="1"/>
      <w:numFmt w:val="decimal"/>
      <w:lvlText w:val="%4."/>
      <w:lvlJc w:val="left"/>
      <w:pPr>
        <w:ind w:left="2881" w:hanging="360"/>
      </w:pPr>
    </w:lvl>
    <w:lvl w:ilvl="4" w:tplc="0C090019" w:tentative="1">
      <w:start w:val="1"/>
      <w:numFmt w:val="lowerLetter"/>
      <w:lvlText w:val="%5."/>
      <w:lvlJc w:val="left"/>
      <w:pPr>
        <w:ind w:left="3601" w:hanging="360"/>
      </w:pPr>
    </w:lvl>
    <w:lvl w:ilvl="5" w:tplc="0C09001B" w:tentative="1">
      <w:start w:val="1"/>
      <w:numFmt w:val="lowerRoman"/>
      <w:lvlText w:val="%6."/>
      <w:lvlJc w:val="right"/>
      <w:pPr>
        <w:ind w:left="4321" w:hanging="180"/>
      </w:pPr>
    </w:lvl>
    <w:lvl w:ilvl="6" w:tplc="0C09000F" w:tentative="1">
      <w:start w:val="1"/>
      <w:numFmt w:val="decimal"/>
      <w:lvlText w:val="%7."/>
      <w:lvlJc w:val="left"/>
      <w:pPr>
        <w:ind w:left="5041" w:hanging="360"/>
      </w:pPr>
    </w:lvl>
    <w:lvl w:ilvl="7" w:tplc="0C090019" w:tentative="1">
      <w:start w:val="1"/>
      <w:numFmt w:val="lowerLetter"/>
      <w:lvlText w:val="%8."/>
      <w:lvlJc w:val="left"/>
      <w:pPr>
        <w:ind w:left="5761" w:hanging="360"/>
      </w:pPr>
    </w:lvl>
    <w:lvl w:ilvl="8" w:tplc="0C09001B" w:tentative="1">
      <w:start w:val="1"/>
      <w:numFmt w:val="lowerRoman"/>
      <w:lvlText w:val="%9."/>
      <w:lvlJc w:val="right"/>
      <w:pPr>
        <w:ind w:left="6481" w:hanging="180"/>
      </w:pPr>
    </w:lvl>
  </w:abstractNum>
  <w:num w:numId="1" w16cid:durableId="502206477">
    <w:abstractNumId w:val="1"/>
  </w:num>
  <w:num w:numId="2" w16cid:durableId="884368796">
    <w:abstractNumId w:val="2"/>
  </w:num>
  <w:num w:numId="3" w16cid:durableId="1503082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sTS0tLAwMDM0MDVX0lEKTi0uzszPAykwrgUA5fcQHCwAAAA="/>
  </w:docVars>
  <w:rsids>
    <w:rsidRoot w:val="00122D89"/>
    <w:rsid w:val="00025152"/>
    <w:rsid w:val="00122D89"/>
    <w:rsid w:val="001807B3"/>
    <w:rsid w:val="002E047D"/>
    <w:rsid w:val="00320760"/>
    <w:rsid w:val="003F105D"/>
    <w:rsid w:val="004857BD"/>
    <w:rsid w:val="004D47E2"/>
    <w:rsid w:val="00632B06"/>
    <w:rsid w:val="006B55C0"/>
    <w:rsid w:val="007135CE"/>
    <w:rsid w:val="00792A06"/>
    <w:rsid w:val="007A1A0F"/>
    <w:rsid w:val="007C34C8"/>
    <w:rsid w:val="007F1B85"/>
    <w:rsid w:val="00835D15"/>
    <w:rsid w:val="008B12D1"/>
    <w:rsid w:val="00917673"/>
    <w:rsid w:val="00926330"/>
    <w:rsid w:val="0096366E"/>
    <w:rsid w:val="00A54B38"/>
    <w:rsid w:val="00C80114"/>
    <w:rsid w:val="00CA3257"/>
    <w:rsid w:val="00D739BE"/>
    <w:rsid w:val="00D7643B"/>
    <w:rsid w:val="00D85F2E"/>
    <w:rsid w:val="00DB17C8"/>
    <w:rsid w:val="00DF4D83"/>
    <w:rsid w:val="00E478DA"/>
    <w:rsid w:val="00E8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8B4A40"/>
  <w15:chartTrackingRefBased/>
  <w15:docId w15:val="{C21CF639-2AFC-43CB-A046-E282C2BED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2D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2D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2D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2D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2D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2D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2D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2D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2D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D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2D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2D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2D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2D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D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2D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2D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2D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2D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2D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2D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2D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2D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2D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2D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2D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2D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2D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2D8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7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1</TotalTime>
  <Pages>3</Pages>
  <Words>220</Words>
  <Characters>1217</Characters>
  <Application>Microsoft Office Word</Application>
  <DocSecurity>0</DocSecurity>
  <Lines>24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43</cp:revision>
  <dcterms:created xsi:type="dcterms:W3CDTF">2024-08-04T12:46:00Z</dcterms:created>
  <dcterms:modified xsi:type="dcterms:W3CDTF">2024-08-06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a59843a289d0e448662981a00284838dc985ebb481af13c1c7c1274bed16a9</vt:lpwstr>
  </property>
</Properties>
</file>